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p>
      <w:pPr>
        <w:pStyle w:val="Heading1"/>
      </w:pPr>
      <w:bookmarkStart w:id="20" w:name="hello"/>
      <w:r>
        <w:t xml:space="preserve">Hello</w:t>
      </w:r>
      <w:bookmarkEnd w:id="20"/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0-04-03T21:22:11Z</dcterms:created>
  <dcterms:modified xsi:type="dcterms:W3CDTF">2020-04-03T21:2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